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D7787C" w14:textId="6E612D14" w:rsidR="0079271F" w:rsidRDefault="00002170" w:rsidP="0079271F">
      <w:pPr>
        <w:pStyle w:val="Heading1"/>
      </w:pPr>
      <w:r>
        <w:t>C</w:t>
      </w:r>
      <w:r w:rsidR="0079271F">
        <w:t>ommand line cheat sheet</w:t>
      </w:r>
    </w:p>
    <w:p w14:paraId="716F3FE0" w14:textId="3B055CB5" w:rsidR="0079271F" w:rsidRDefault="0079271F" w:rsidP="0079271F">
      <w:r>
        <w:object w:dxaOrig="1544" w:dyaOrig="998" w14:anchorId="53F255E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9" type="#_x0000_t75" style="width:77.6pt;height:49.55pt" o:ole="">
            <v:imagedata r:id="rId6" o:title=""/>
          </v:shape>
          <o:OLEObject Type="Embed" ProgID="AcroExch.Document.DC" ShapeID="_x0000_i1039" DrawAspect="Icon" ObjectID="_1706694136" r:id="rId7"/>
        </w:object>
      </w:r>
    </w:p>
    <w:p w14:paraId="3A619CEA" w14:textId="06CE34FA" w:rsidR="005B6BB8" w:rsidRDefault="005B6BB8" w:rsidP="0079271F">
      <w:pPr>
        <w:pStyle w:val="Heading1"/>
      </w:pPr>
      <w:r>
        <w:t xml:space="preserve">Lab Part 1 – Getting Started with Kali Linux: </w:t>
      </w:r>
    </w:p>
    <w:p w14:paraId="5AFB536B" w14:textId="49D31438" w:rsidR="001778B2" w:rsidRPr="00002170" w:rsidRDefault="001778B2" w:rsidP="00002170">
      <w:pPr>
        <w:rPr>
          <w:b/>
          <w:bCs/>
          <w:sz w:val="24"/>
          <w:szCs w:val="24"/>
        </w:rPr>
      </w:pPr>
      <w:r w:rsidRPr="00D05037">
        <w:drawing>
          <wp:anchor distT="0" distB="0" distL="114300" distR="114300" simplePos="0" relativeHeight="251576320" behindDoc="0" locked="0" layoutInCell="1" allowOverlap="1" wp14:anchorId="25E89AD1" wp14:editId="5041FBF9">
            <wp:simplePos x="0" y="0"/>
            <wp:positionH relativeFrom="column">
              <wp:posOffset>-83762</wp:posOffset>
            </wp:positionH>
            <wp:positionV relativeFrom="paragraph">
              <wp:posOffset>390962</wp:posOffset>
            </wp:positionV>
            <wp:extent cx="5896610" cy="2076450"/>
            <wp:effectExtent l="0" t="0" r="8890" b="0"/>
            <wp:wrapTopAndBottom/>
            <wp:docPr id="1" name="Picture 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96610" cy="2076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05037" w:rsidRPr="008F6843">
        <w:rPr>
          <w:b/>
          <w:bCs/>
          <w:sz w:val="24"/>
          <w:szCs w:val="24"/>
        </w:rPr>
        <w:t xml:space="preserve">Create a directory for this course with the following name: SkillsDevelopment1, then a sub-directory for lab two with the following name: Lab2 </w:t>
      </w:r>
    </w:p>
    <w:p w14:paraId="566EF13D" w14:textId="3D0DB280" w:rsidR="00D05037" w:rsidRPr="00002170" w:rsidRDefault="00002170" w:rsidP="00002170">
      <w:pPr>
        <w:rPr>
          <w:b/>
          <w:bCs/>
          <w:sz w:val="24"/>
          <w:szCs w:val="24"/>
        </w:rPr>
      </w:pPr>
      <w:r w:rsidRPr="00D05037">
        <w:drawing>
          <wp:anchor distT="0" distB="0" distL="114300" distR="114300" simplePos="0" relativeHeight="251590656" behindDoc="0" locked="0" layoutInCell="1" allowOverlap="1" wp14:anchorId="674F548C" wp14:editId="02A4B2BE">
            <wp:simplePos x="0" y="0"/>
            <wp:positionH relativeFrom="column">
              <wp:posOffset>-82525</wp:posOffset>
            </wp:positionH>
            <wp:positionV relativeFrom="paragraph">
              <wp:posOffset>2254885</wp:posOffset>
            </wp:positionV>
            <wp:extent cx="5943600" cy="1130935"/>
            <wp:effectExtent l="0" t="0" r="0" b="0"/>
            <wp:wrapTopAndBottom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309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05037" w:rsidRPr="008F6843">
        <w:rPr>
          <w:b/>
          <w:bCs/>
          <w:sz w:val="24"/>
          <w:szCs w:val="24"/>
        </w:rPr>
        <w:t xml:space="preserve">3. Now, change directory into the newly created directory. </w:t>
      </w:r>
    </w:p>
    <w:p w14:paraId="7D571714" w14:textId="038B34B2" w:rsidR="00002170" w:rsidRPr="00002170" w:rsidRDefault="00002170" w:rsidP="00002170">
      <w:pPr>
        <w:rPr>
          <w:b/>
          <w:bCs/>
          <w:sz w:val="24"/>
          <w:szCs w:val="24"/>
        </w:rPr>
      </w:pPr>
      <w:r>
        <w:t>4</w:t>
      </w:r>
      <w:r w:rsidR="00D05037" w:rsidRPr="00002170">
        <w:rPr>
          <w:b/>
          <w:bCs/>
          <w:sz w:val="24"/>
          <w:szCs w:val="24"/>
        </w:rPr>
        <w:t xml:space="preserve">. Create a python file with the following name </w:t>
      </w:r>
      <w:proofErr w:type="spellStart"/>
      <w:r w:rsidR="00D05037" w:rsidRPr="00002170">
        <w:rPr>
          <w:b/>
          <w:bCs/>
          <w:sz w:val="24"/>
          <w:szCs w:val="24"/>
        </w:rPr>
        <w:t>myfile</w:t>
      </w:r>
      <w:proofErr w:type="spellEnd"/>
      <w:r w:rsidR="00D05037" w:rsidRPr="00002170">
        <w:rPr>
          <w:b/>
          <w:bCs/>
          <w:sz w:val="24"/>
          <w:szCs w:val="24"/>
        </w:rPr>
        <w:t>.</w:t>
      </w:r>
    </w:p>
    <w:p w14:paraId="3E206D66" w14:textId="3705C059" w:rsidR="00D05037" w:rsidRPr="008F6843" w:rsidRDefault="00002170" w:rsidP="00002170">
      <w:pPr>
        <w:rPr>
          <w:b/>
          <w:bCs/>
          <w:sz w:val="24"/>
          <w:szCs w:val="24"/>
        </w:rPr>
      </w:pPr>
      <w:r w:rsidRPr="00D05037">
        <w:drawing>
          <wp:anchor distT="0" distB="0" distL="114300" distR="114300" simplePos="0" relativeHeight="251611136" behindDoc="0" locked="0" layoutInCell="1" allowOverlap="1" wp14:anchorId="1942A5FE" wp14:editId="18C992B4">
            <wp:simplePos x="0" y="0"/>
            <wp:positionH relativeFrom="column">
              <wp:posOffset>-82302</wp:posOffset>
            </wp:positionH>
            <wp:positionV relativeFrom="paragraph">
              <wp:posOffset>620395</wp:posOffset>
            </wp:positionV>
            <wp:extent cx="5943600" cy="1115695"/>
            <wp:effectExtent l="0" t="0" r="0" b="8255"/>
            <wp:wrapTopAndBottom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156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05037" w:rsidRPr="008F6843">
        <w:rPr>
          <w:b/>
          <w:bCs/>
          <w:sz w:val="24"/>
          <w:szCs w:val="24"/>
        </w:rPr>
        <w:t>5. To make sure the python file is successfully created, list all the files in the current directory Take a screenshot of the command used to accomplish the task &amp; output</w:t>
      </w:r>
    </w:p>
    <w:p w14:paraId="1E295B5D" w14:textId="2C09BA87" w:rsidR="00D05037" w:rsidRDefault="00D05037" w:rsidP="00D05037"/>
    <w:p w14:paraId="19422809" w14:textId="64685DB6" w:rsidR="00D05037" w:rsidRDefault="00D05037" w:rsidP="00D05037"/>
    <w:p w14:paraId="0C67F3D3" w14:textId="39E6EC4A" w:rsidR="00D05037" w:rsidRDefault="00D05037" w:rsidP="00D05037"/>
    <w:p w14:paraId="598CDF71" w14:textId="23409A06" w:rsidR="00D05037" w:rsidRDefault="00002170" w:rsidP="00D05037">
      <w:r w:rsidRPr="00D05037">
        <w:lastRenderedPageBreak/>
        <w:drawing>
          <wp:anchor distT="0" distB="0" distL="114300" distR="114300" simplePos="0" relativeHeight="251606016" behindDoc="0" locked="0" layoutInCell="1" allowOverlap="1" wp14:anchorId="0266221D" wp14:editId="175276B6">
            <wp:simplePos x="0" y="0"/>
            <wp:positionH relativeFrom="column">
              <wp:posOffset>0</wp:posOffset>
            </wp:positionH>
            <wp:positionV relativeFrom="paragraph">
              <wp:posOffset>486410</wp:posOffset>
            </wp:positionV>
            <wp:extent cx="5943600" cy="1116965"/>
            <wp:effectExtent l="0" t="0" r="0" b="6985"/>
            <wp:wrapTopAndBottom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169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7C7A523" w14:textId="3D1D4B4B" w:rsidR="005B6BB8" w:rsidRPr="00002170" w:rsidRDefault="00D05037" w:rsidP="00002170">
      <w:pPr>
        <w:rPr>
          <w:b/>
          <w:bCs/>
          <w:sz w:val="24"/>
          <w:szCs w:val="24"/>
        </w:rPr>
      </w:pPr>
      <w:r w:rsidRPr="008F6843">
        <w:rPr>
          <w:b/>
          <w:bCs/>
          <w:sz w:val="24"/>
          <w:szCs w:val="24"/>
        </w:rPr>
        <w:t xml:space="preserve">6. Now, rename the python file to HelloWorld.py </w:t>
      </w:r>
    </w:p>
    <w:p w14:paraId="7CD281D3" w14:textId="60F7F6E7" w:rsidR="005B6BB8" w:rsidRDefault="00002170" w:rsidP="00002170">
      <w:r w:rsidRPr="005B6BB8">
        <w:drawing>
          <wp:anchor distT="0" distB="0" distL="114300" distR="114300" simplePos="0" relativeHeight="251712512" behindDoc="0" locked="0" layoutInCell="1" allowOverlap="1" wp14:anchorId="30569F49" wp14:editId="46D5C8D3">
            <wp:simplePos x="0" y="0"/>
            <wp:positionH relativeFrom="column">
              <wp:posOffset>0</wp:posOffset>
            </wp:positionH>
            <wp:positionV relativeFrom="paragraph">
              <wp:posOffset>2040255</wp:posOffset>
            </wp:positionV>
            <wp:extent cx="5943600" cy="1349375"/>
            <wp:effectExtent l="0" t="0" r="0" b="3175"/>
            <wp:wrapTopAndBottom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493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5B6BB8">
        <w:drawing>
          <wp:anchor distT="0" distB="0" distL="114300" distR="114300" simplePos="0" relativeHeight="251661312" behindDoc="0" locked="0" layoutInCell="1" allowOverlap="1" wp14:anchorId="0535A4D5" wp14:editId="0172A1A5">
            <wp:simplePos x="0" y="0"/>
            <wp:positionH relativeFrom="column">
              <wp:posOffset>0</wp:posOffset>
            </wp:positionH>
            <wp:positionV relativeFrom="paragraph">
              <wp:posOffset>1468755</wp:posOffset>
            </wp:positionV>
            <wp:extent cx="5943600" cy="504825"/>
            <wp:effectExtent l="0" t="0" r="0" b="9525"/>
            <wp:wrapTopAndBottom/>
            <wp:docPr id="7" name="Picture 7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&#10;&#10;Description automatically generated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2491"/>
                    <a:stretch/>
                  </pic:blipFill>
                  <pic:spPr bwMode="auto">
                    <a:xfrm>
                      <a:off x="0" y="0"/>
                      <a:ext cx="5943600" cy="5048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5B6BB8" w:rsidRPr="008F6843">
        <w:rPr>
          <w:b/>
          <w:bCs/>
          <w:sz w:val="24"/>
          <w:szCs w:val="24"/>
        </w:rPr>
        <w:t xml:space="preserve">Using nano editor; create an empty python file, </w:t>
      </w:r>
      <w:proofErr w:type="gramStart"/>
      <w:r w:rsidR="005B6BB8" w:rsidRPr="008F6843">
        <w:rPr>
          <w:b/>
          <w:bCs/>
          <w:sz w:val="24"/>
          <w:szCs w:val="24"/>
        </w:rPr>
        <w:t>Implement</w:t>
      </w:r>
      <w:proofErr w:type="gramEnd"/>
      <w:r w:rsidR="005B6BB8" w:rsidRPr="008F6843">
        <w:rPr>
          <w:b/>
          <w:bCs/>
          <w:sz w:val="24"/>
          <w:szCs w:val="24"/>
        </w:rPr>
        <w:t xml:space="preserve"> a simple python program that given a number x prints a pyramid with same number of levels</w:t>
      </w:r>
      <w:r w:rsidR="005B6BB8">
        <w:t>.</w:t>
      </w:r>
    </w:p>
    <w:p w14:paraId="38D26B98" w14:textId="23C7E62B" w:rsidR="005B6BB8" w:rsidRPr="008F6843" w:rsidRDefault="00002170" w:rsidP="00D05037">
      <w:pPr>
        <w:rPr>
          <w:b/>
          <w:bCs/>
          <w:sz w:val="24"/>
          <w:szCs w:val="24"/>
        </w:rPr>
      </w:pPr>
      <w:r w:rsidRPr="008F6843">
        <w:rPr>
          <w:b/>
          <w:bCs/>
          <w:noProof/>
          <w:sz w:val="24"/>
          <w:szCs w:val="24"/>
        </w:rPr>
        <w:drawing>
          <wp:anchor distT="0" distB="0" distL="114300" distR="114300" simplePos="0" relativeHeight="251722752" behindDoc="0" locked="0" layoutInCell="1" allowOverlap="1" wp14:anchorId="75112515" wp14:editId="6912798A">
            <wp:simplePos x="0" y="0"/>
            <wp:positionH relativeFrom="column">
              <wp:posOffset>132</wp:posOffset>
            </wp:positionH>
            <wp:positionV relativeFrom="paragraph">
              <wp:posOffset>2118929</wp:posOffset>
            </wp:positionV>
            <wp:extent cx="5943600" cy="1435100"/>
            <wp:effectExtent l="0" t="0" r="0" b="0"/>
            <wp:wrapTopAndBottom/>
            <wp:docPr id="8" name="Picture 8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&#10;&#10;Description automatically generated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1799"/>
                    <a:stretch/>
                  </pic:blipFill>
                  <pic:spPr bwMode="auto">
                    <a:xfrm>
                      <a:off x="0" y="0"/>
                      <a:ext cx="5943600" cy="1435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5B6BB8" w:rsidRPr="008F6843">
        <w:rPr>
          <w:b/>
          <w:bCs/>
          <w:sz w:val="24"/>
          <w:szCs w:val="24"/>
        </w:rPr>
        <w:t xml:space="preserve">8. Run your python code using the command line </w:t>
      </w:r>
    </w:p>
    <w:p w14:paraId="18A4A438" w14:textId="77777777" w:rsidR="00002170" w:rsidRDefault="00002170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402B589B" w14:textId="6E539C6B" w:rsidR="005B6BB8" w:rsidRDefault="005B6BB8" w:rsidP="0079271F">
      <w:pPr>
        <w:pStyle w:val="Heading1"/>
      </w:pPr>
      <w:r>
        <w:lastRenderedPageBreak/>
        <w:t>Lab Part 2 - What is the Command?</w:t>
      </w:r>
    </w:p>
    <w:p w14:paraId="3765A9EC" w14:textId="4051C72A" w:rsidR="005B6BB8" w:rsidRPr="00002170" w:rsidRDefault="005B6BB8" w:rsidP="00D05037">
      <w:pPr>
        <w:rPr>
          <w:b/>
          <w:bCs/>
          <w:sz w:val="32"/>
          <w:szCs w:val="32"/>
        </w:rPr>
      </w:pPr>
      <w:r w:rsidRPr="008F6843">
        <w:rPr>
          <w:b/>
          <w:bCs/>
          <w:sz w:val="24"/>
          <w:szCs w:val="24"/>
        </w:rPr>
        <w:t>1</w:t>
      </w:r>
      <w:r w:rsidRPr="00002170">
        <w:rPr>
          <w:b/>
          <w:bCs/>
          <w:sz w:val="32"/>
          <w:szCs w:val="32"/>
        </w:rPr>
        <w:t xml:space="preserve">. </w:t>
      </w:r>
      <w:r w:rsidRPr="00002170">
        <w:rPr>
          <w:b/>
          <w:bCs/>
          <w:sz w:val="32"/>
          <w:szCs w:val="32"/>
        </w:rPr>
        <w:t xml:space="preserve">What is the command used to copy files ? </w:t>
      </w:r>
    </w:p>
    <w:p w14:paraId="1C527E21" w14:textId="434F7D61" w:rsidR="005B6BB8" w:rsidRPr="00002170" w:rsidRDefault="00043D5E" w:rsidP="00002170">
      <w:pPr>
        <w:ind w:firstLine="720"/>
        <w:rPr>
          <w:sz w:val="28"/>
          <w:szCs w:val="28"/>
        </w:rPr>
      </w:pPr>
      <w:r w:rsidRPr="00002170">
        <w:rPr>
          <w:sz w:val="28"/>
          <w:szCs w:val="28"/>
        </w:rPr>
        <w:t xml:space="preserve">cp </w:t>
      </w:r>
      <w:r w:rsidR="00002170">
        <w:rPr>
          <w:sz w:val="28"/>
          <w:szCs w:val="28"/>
        </w:rPr>
        <w:t>{</w:t>
      </w:r>
      <w:r w:rsidRPr="00002170">
        <w:rPr>
          <w:sz w:val="28"/>
          <w:szCs w:val="28"/>
        </w:rPr>
        <w:t>filepath</w:t>
      </w:r>
      <w:r w:rsidR="00002170">
        <w:rPr>
          <w:sz w:val="28"/>
          <w:szCs w:val="28"/>
        </w:rPr>
        <w:t>}</w:t>
      </w:r>
      <w:r w:rsidRPr="00002170">
        <w:rPr>
          <w:sz w:val="28"/>
          <w:szCs w:val="28"/>
        </w:rPr>
        <w:t xml:space="preserve"> </w:t>
      </w:r>
      <w:r w:rsidR="00002170">
        <w:rPr>
          <w:sz w:val="28"/>
          <w:szCs w:val="28"/>
        </w:rPr>
        <w:t>{</w:t>
      </w:r>
      <w:r w:rsidRPr="00002170">
        <w:rPr>
          <w:sz w:val="28"/>
          <w:szCs w:val="28"/>
        </w:rPr>
        <w:t>destination path</w:t>
      </w:r>
      <w:r w:rsidR="00002170">
        <w:rPr>
          <w:sz w:val="28"/>
          <w:szCs w:val="28"/>
        </w:rPr>
        <w:t>}</w:t>
      </w:r>
    </w:p>
    <w:p w14:paraId="0EF4ED7C" w14:textId="77777777" w:rsidR="005B6BB8" w:rsidRPr="00002170" w:rsidRDefault="005B6BB8" w:rsidP="00D05037">
      <w:pPr>
        <w:rPr>
          <w:b/>
          <w:bCs/>
          <w:sz w:val="32"/>
          <w:szCs w:val="32"/>
        </w:rPr>
      </w:pPr>
      <w:r w:rsidRPr="00002170">
        <w:rPr>
          <w:b/>
          <w:bCs/>
          <w:sz w:val="32"/>
          <w:szCs w:val="32"/>
        </w:rPr>
        <w:t xml:space="preserve">2. What is the command used to delete files and directories? </w:t>
      </w:r>
    </w:p>
    <w:p w14:paraId="7D143267" w14:textId="65E5FE09" w:rsidR="005B6BB8" w:rsidRPr="00002170" w:rsidRDefault="00043D5E" w:rsidP="00002170">
      <w:pPr>
        <w:ind w:firstLine="720"/>
        <w:rPr>
          <w:sz w:val="28"/>
          <w:szCs w:val="28"/>
        </w:rPr>
      </w:pPr>
      <w:r w:rsidRPr="00002170">
        <w:rPr>
          <w:sz w:val="28"/>
          <w:szCs w:val="28"/>
        </w:rPr>
        <w:t xml:space="preserve">rm </w:t>
      </w:r>
      <w:r w:rsidR="00002170">
        <w:rPr>
          <w:sz w:val="28"/>
          <w:szCs w:val="28"/>
        </w:rPr>
        <w:t>{</w:t>
      </w:r>
      <w:r w:rsidRPr="00002170">
        <w:rPr>
          <w:sz w:val="28"/>
          <w:szCs w:val="28"/>
        </w:rPr>
        <w:t>filepath</w:t>
      </w:r>
      <w:r w:rsidR="00002170">
        <w:rPr>
          <w:sz w:val="28"/>
          <w:szCs w:val="28"/>
        </w:rPr>
        <w:t>}</w:t>
      </w:r>
    </w:p>
    <w:p w14:paraId="015DA1DC" w14:textId="7D6A9648" w:rsidR="005B6BB8" w:rsidRPr="00002170" w:rsidRDefault="005B6BB8" w:rsidP="00D05037">
      <w:pPr>
        <w:rPr>
          <w:b/>
          <w:bCs/>
          <w:sz w:val="32"/>
          <w:szCs w:val="32"/>
        </w:rPr>
      </w:pPr>
      <w:r w:rsidRPr="00002170">
        <w:rPr>
          <w:b/>
          <w:bCs/>
          <w:sz w:val="32"/>
          <w:szCs w:val="32"/>
        </w:rPr>
        <w:t xml:space="preserve">3. What is the command used to rename files? </w:t>
      </w:r>
    </w:p>
    <w:p w14:paraId="42F498BD" w14:textId="52E5278F" w:rsidR="00043D5E" w:rsidRPr="00002170" w:rsidRDefault="00043D5E" w:rsidP="00002170">
      <w:pPr>
        <w:ind w:firstLine="720"/>
        <w:rPr>
          <w:sz w:val="28"/>
          <w:szCs w:val="28"/>
        </w:rPr>
      </w:pPr>
      <w:r w:rsidRPr="00002170">
        <w:rPr>
          <w:sz w:val="28"/>
          <w:szCs w:val="28"/>
        </w:rPr>
        <w:t xml:space="preserve">mv </w:t>
      </w:r>
      <w:r w:rsidR="00002170">
        <w:rPr>
          <w:sz w:val="28"/>
          <w:szCs w:val="28"/>
        </w:rPr>
        <w:t>{</w:t>
      </w:r>
      <w:r w:rsidRPr="00002170">
        <w:rPr>
          <w:sz w:val="28"/>
          <w:szCs w:val="28"/>
        </w:rPr>
        <w:t>filename</w:t>
      </w:r>
      <w:r w:rsidR="00002170">
        <w:rPr>
          <w:sz w:val="28"/>
          <w:szCs w:val="28"/>
        </w:rPr>
        <w:t>}</w:t>
      </w:r>
      <w:r w:rsidRPr="00002170">
        <w:rPr>
          <w:sz w:val="28"/>
          <w:szCs w:val="28"/>
        </w:rPr>
        <w:t xml:space="preserve"> </w:t>
      </w:r>
      <w:r w:rsidR="00002170">
        <w:rPr>
          <w:sz w:val="28"/>
          <w:szCs w:val="28"/>
        </w:rPr>
        <w:t>{</w:t>
      </w:r>
      <w:r w:rsidRPr="00002170">
        <w:rPr>
          <w:sz w:val="28"/>
          <w:szCs w:val="28"/>
        </w:rPr>
        <w:t>new</w:t>
      </w:r>
      <w:r w:rsidRPr="00002170">
        <w:rPr>
          <w:b/>
          <w:bCs/>
          <w:sz w:val="32"/>
          <w:szCs w:val="32"/>
        </w:rPr>
        <w:t>_</w:t>
      </w:r>
      <w:r w:rsidRPr="00002170">
        <w:rPr>
          <w:sz w:val="28"/>
          <w:szCs w:val="28"/>
        </w:rPr>
        <w:t>filename</w:t>
      </w:r>
      <w:r w:rsidR="00002170">
        <w:rPr>
          <w:sz w:val="28"/>
          <w:szCs w:val="28"/>
        </w:rPr>
        <w:t>}</w:t>
      </w:r>
    </w:p>
    <w:p w14:paraId="1469F7BD" w14:textId="5735B885" w:rsidR="005B6BB8" w:rsidRPr="00002170" w:rsidRDefault="005B6BB8" w:rsidP="00D05037">
      <w:pPr>
        <w:rPr>
          <w:b/>
          <w:bCs/>
          <w:sz w:val="32"/>
          <w:szCs w:val="32"/>
        </w:rPr>
      </w:pPr>
      <w:r w:rsidRPr="00002170">
        <w:rPr>
          <w:b/>
          <w:bCs/>
          <w:sz w:val="32"/>
          <w:szCs w:val="32"/>
        </w:rPr>
        <w:t>4. What is the command used to display the contents of a file?</w:t>
      </w:r>
    </w:p>
    <w:p w14:paraId="36C881E6" w14:textId="693308D0" w:rsidR="00043D5E" w:rsidRPr="00002170" w:rsidRDefault="00043D5E" w:rsidP="00002170">
      <w:pPr>
        <w:ind w:firstLine="720"/>
        <w:rPr>
          <w:sz w:val="28"/>
          <w:szCs w:val="28"/>
        </w:rPr>
      </w:pPr>
      <w:r w:rsidRPr="00002170">
        <w:rPr>
          <w:sz w:val="28"/>
          <w:szCs w:val="28"/>
        </w:rPr>
        <w:t xml:space="preserve">cat </w:t>
      </w:r>
      <w:r w:rsidR="00002170">
        <w:rPr>
          <w:sz w:val="28"/>
          <w:szCs w:val="28"/>
        </w:rPr>
        <w:t>{</w:t>
      </w:r>
      <w:r w:rsidRPr="00002170">
        <w:rPr>
          <w:sz w:val="28"/>
          <w:szCs w:val="28"/>
        </w:rPr>
        <w:t>filepath</w:t>
      </w:r>
      <w:r w:rsidR="00002170">
        <w:rPr>
          <w:sz w:val="28"/>
          <w:szCs w:val="28"/>
        </w:rPr>
        <w:t>}</w:t>
      </w:r>
      <w:r w:rsidRPr="00002170">
        <w:rPr>
          <w:sz w:val="28"/>
          <w:szCs w:val="28"/>
        </w:rPr>
        <w:t xml:space="preserve">  </w:t>
      </w:r>
      <w:r w:rsidR="005B6BB8" w:rsidRPr="00002170">
        <w:rPr>
          <w:sz w:val="28"/>
          <w:szCs w:val="28"/>
        </w:rPr>
        <w:t xml:space="preserve"> </w:t>
      </w:r>
    </w:p>
    <w:p w14:paraId="0F2035EF" w14:textId="139F7C84" w:rsidR="005B6BB8" w:rsidRPr="00002170" w:rsidRDefault="005B6BB8" w:rsidP="00D05037">
      <w:pPr>
        <w:rPr>
          <w:b/>
          <w:bCs/>
          <w:sz w:val="32"/>
          <w:szCs w:val="32"/>
        </w:rPr>
      </w:pPr>
      <w:r w:rsidRPr="00002170">
        <w:rPr>
          <w:b/>
          <w:bCs/>
          <w:sz w:val="32"/>
          <w:szCs w:val="32"/>
        </w:rPr>
        <w:t>5. What is the command used to clear the terminal if it gets filled up with too many commands?</w:t>
      </w:r>
    </w:p>
    <w:p w14:paraId="6878882D" w14:textId="52781850" w:rsidR="00043D5E" w:rsidRPr="00002170" w:rsidRDefault="00002170" w:rsidP="00002170">
      <w:pPr>
        <w:ind w:firstLine="720"/>
        <w:rPr>
          <w:sz w:val="28"/>
          <w:szCs w:val="28"/>
        </w:rPr>
      </w:pPr>
      <w:r>
        <w:rPr>
          <w:sz w:val="28"/>
          <w:szCs w:val="28"/>
        </w:rPr>
        <w:t>c</w:t>
      </w:r>
      <w:r w:rsidR="00043D5E" w:rsidRPr="00002170">
        <w:rPr>
          <w:sz w:val="28"/>
          <w:szCs w:val="28"/>
        </w:rPr>
        <w:t>lear</w:t>
      </w:r>
    </w:p>
    <w:p w14:paraId="0543406D" w14:textId="29B72C9A" w:rsidR="00072A8D" w:rsidRDefault="00072A8D" w:rsidP="00D05037"/>
    <w:p w14:paraId="7336D121" w14:textId="643810B0" w:rsidR="00072A8D" w:rsidRDefault="00072A8D" w:rsidP="00D05037"/>
    <w:p w14:paraId="55E51E88" w14:textId="51D12524" w:rsidR="001778B2" w:rsidRDefault="001778B2" w:rsidP="00D05037"/>
    <w:p w14:paraId="5F8AB8D5" w14:textId="67E1ACA7" w:rsidR="001778B2" w:rsidRDefault="001778B2" w:rsidP="00D05037"/>
    <w:p w14:paraId="57A96460" w14:textId="187C8B52" w:rsidR="001778B2" w:rsidRDefault="001778B2" w:rsidP="00D05037"/>
    <w:p w14:paraId="7CF99776" w14:textId="0E347F6F" w:rsidR="001778B2" w:rsidRDefault="001778B2" w:rsidP="00D05037"/>
    <w:p w14:paraId="0F0978A7" w14:textId="79666266" w:rsidR="001778B2" w:rsidRDefault="001778B2" w:rsidP="00D05037"/>
    <w:p w14:paraId="67D9EB0C" w14:textId="2E1B1F46" w:rsidR="001778B2" w:rsidRDefault="001778B2" w:rsidP="00D05037"/>
    <w:p w14:paraId="618B9A31" w14:textId="43A73ADE" w:rsidR="001778B2" w:rsidRDefault="001778B2" w:rsidP="00D05037"/>
    <w:p w14:paraId="018A342A" w14:textId="2DFFD6BF" w:rsidR="001778B2" w:rsidRDefault="001778B2" w:rsidP="00D05037"/>
    <w:p w14:paraId="4ADE2CA9" w14:textId="77777777" w:rsidR="001778B2" w:rsidRDefault="001778B2" w:rsidP="00D05037"/>
    <w:p w14:paraId="78046ABC" w14:textId="77777777" w:rsidR="00072A8D" w:rsidRDefault="00072A8D" w:rsidP="00D05037"/>
    <w:p w14:paraId="4468A7D0" w14:textId="2DD315A2" w:rsidR="00043D5E" w:rsidRDefault="00043D5E" w:rsidP="001778B2">
      <w:pPr>
        <w:pStyle w:val="Heading1"/>
      </w:pPr>
      <w:r>
        <w:lastRenderedPageBreak/>
        <w:t xml:space="preserve">Lab Part 3 – Generate a Gif from still images using the command line: </w:t>
      </w:r>
    </w:p>
    <w:p w14:paraId="57361D47" w14:textId="39AF0446" w:rsidR="003275D3" w:rsidRDefault="00072A8D" w:rsidP="003275D3">
      <w:r w:rsidRPr="00072A8D">
        <w:drawing>
          <wp:inline distT="0" distB="0" distL="0" distR="0" wp14:anchorId="24ECF3AA" wp14:editId="3A994983">
            <wp:extent cx="5943600" cy="1372327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723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1A8419" w14:textId="2B8F20E2" w:rsidR="003275D3" w:rsidRPr="008F6843" w:rsidRDefault="00072A8D" w:rsidP="008F6843">
      <w:pPr>
        <w:rPr>
          <w:b/>
          <w:bCs/>
          <w:sz w:val="24"/>
          <w:szCs w:val="24"/>
        </w:rPr>
      </w:pPr>
      <w:r w:rsidRPr="008F6843">
        <w:rPr>
          <w:b/>
          <w:bCs/>
          <w:sz w:val="24"/>
          <w:szCs w:val="24"/>
        </w:rPr>
        <w:t xml:space="preserve">Installing </w:t>
      </w:r>
      <w:r w:rsidR="008F6843" w:rsidRPr="008F6843">
        <w:rPr>
          <w:b/>
          <w:bCs/>
          <w:sz w:val="24"/>
          <w:szCs w:val="24"/>
        </w:rPr>
        <w:t>‘</w:t>
      </w:r>
      <w:r w:rsidRPr="008F6843">
        <w:rPr>
          <w:b/>
          <w:bCs/>
          <w:sz w:val="24"/>
          <w:szCs w:val="24"/>
        </w:rPr>
        <w:t>g</w:t>
      </w:r>
      <w:r w:rsidRPr="008F6843">
        <w:rPr>
          <w:b/>
          <w:bCs/>
          <w:sz w:val="24"/>
          <w:szCs w:val="24"/>
        </w:rPr>
        <w:t>raphicsmagick-imagemagick-compat</w:t>
      </w:r>
      <w:r w:rsidR="008F6843" w:rsidRPr="008F6843">
        <w:rPr>
          <w:b/>
          <w:bCs/>
          <w:sz w:val="24"/>
          <w:szCs w:val="24"/>
        </w:rPr>
        <w:t>’ package</w:t>
      </w:r>
    </w:p>
    <w:p w14:paraId="7638E70D" w14:textId="11DA6287" w:rsidR="00072A8D" w:rsidRDefault="008F6843" w:rsidP="00D05037">
      <w:r w:rsidRPr="00072A8D">
        <w:drawing>
          <wp:anchor distT="0" distB="0" distL="114300" distR="114300" simplePos="0" relativeHeight="251737088" behindDoc="0" locked="0" layoutInCell="1" allowOverlap="1" wp14:anchorId="07B55CE2" wp14:editId="3821F222">
            <wp:simplePos x="0" y="0"/>
            <wp:positionH relativeFrom="column">
              <wp:posOffset>19050</wp:posOffset>
            </wp:positionH>
            <wp:positionV relativeFrom="paragraph">
              <wp:posOffset>1181735</wp:posOffset>
            </wp:positionV>
            <wp:extent cx="5925185" cy="2571750"/>
            <wp:effectExtent l="0" t="0" r="0" b="0"/>
            <wp:wrapTopAndBottom/>
            <wp:docPr id="12" name="Picture 1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&#10;&#10;Description automatically generated"/>
                    <pic:cNvPicPr/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7798" b="18971"/>
                    <a:stretch/>
                  </pic:blipFill>
                  <pic:spPr bwMode="auto">
                    <a:xfrm>
                      <a:off x="0" y="0"/>
                      <a:ext cx="5925185" cy="25717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072A8D" w:rsidRPr="00072A8D">
        <w:drawing>
          <wp:inline distT="0" distB="0" distL="0" distR="0" wp14:anchorId="70505065" wp14:editId="66E1DC28">
            <wp:extent cx="5943600" cy="1153374"/>
            <wp:effectExtent l="0" t="0" r="0" b="889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53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3EA117" w14:textId="0D847473" w:rsidR="003275D3" w:rsidRDefault="008F6843" w:rsidP="00072A8D">
      <w:r>
        <w:rPr>
          <w:noProof/>
        </w:rPr>
        <w:drawing>
          <wp:anchor distT="0" distB="0" distL="114300" distR="114300" simplePos="0" relativeHeight="251753472" behindDoc="0" locked="0" layoutInCell="1" allowOverlap="1" wp14:anchorId="4545D9EE" wp14:editId="187EE8C1">
            <wp:simplePos x="0" y="0"/>
            <wp:positionH relativeFrom="column">
              <wp:posOffset>3597910</wp:posOffset>
            </wp:positionH>
            <wp:positionV relativeFrom="paragraph">
              <wp:posOffset>2696845</wp:posOffset>
            </wp:positionV>
            <wp:extent cx="2196465" cy="2196465"/>
            <wp:effectExtent l="0" t="0" r="0" b="0"/>
            <wp:wrapSquare wrapText="bothSides"/>
            <wp:docPr id="16" name="Picture 16" descr="A picture containing text, curtain, dar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picture containing text, curtain, dar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6465" cy="2196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6D3CD8" w14:textId="6D86D974" w:rsidR="00072A8D" w:rsidRPr="008F6843" w:rsidRDefault="00072A8D" w:rsidP="00072A8D">
      <w:pPr>
        <w:rPr>
          <w:b/>
          <w:bCs/>
          <w:sz w:val="24"/>
          <w:szCs w:val="24"/>
        </w:rPr>
      </w:pPr>
      <w:r w:rsidRPr="008F6843">
        <w:rPr>
          <w:b/>
          <w:bCs/>
          <w:sz w:val="24"/>
          <w:szCs w:val="24"/>
        </w:rPr>
        <w:t>Creating GIF</w:t>
      </w:r>
    </w:p>
    <w:p w14:paraId="5328CD06" w14:textId="11B405F7" w:rsidR="00072A8D" w:rsidRDefault="00072A8D" w:rsidP="00072A8D"/>
    <w:p w14:paraId="63A0F3F7" w14:textId="28216175" w:rsidR="00072A8D" w:rsidRDefault="00072A8D" w:rsidP="003275D3"/>
    <w:p w14:paraId="2DE9F33B" w14:textId="72DFC48E" w:rsidR="003275D3" w:rsidRDefault="003275D3" w:rsidP="003275D3"/>
    <w:p w14:paraId="33718042" w14:textId="3BF59953" w:rsidR="003275D3" w:rsidRDefault="003275D3" w:rsidP="003275D3"/>
    <w:p w14:paraId="00821EF7" w14:textId="43D6A408" w:rsidR="003275D3" w:rsidRDefault="003275D3" w:rsidP="003275D3"/>
    <w:p w14:paraId="37023BE4" w14:textId="4EAA00D3" w:rsidR="003275D3" w:rsidRDefault="003275D3" w:rsidP="003275D3"/>
    <w:p w14:paraId="65F61F8A" w14:textId="2EAC859B" w:rsidR="003275D3" w:rsidRDefault="003275D3" w:rsidP="0079271F">
      <w:pPr>
        <w:pStyle w:val="Heading1"/>
      </w:pPr>
      <w:r>
        <w:lastRenderedPageBreak/>
        <w:t>Lab Part 4 – Install fortune:</w:t>
      </w:r>
    </w:p>
    <w:p w14:paraId="2B8E55F0" w14:textId="6353B497" w:rsidR="003275D3" w:rsidRDefault="003275D3" w:rsidP="003275D3">
      <w:r w:rsidRPr="003275D3">
        <w:drawing>
          <wp:inline distT="0" distB="0" distL="0" distR="0" wp14:anchorId="5FBA9741" wp14:editId="373ABC39">
            <wp:extent cx="5943600" cy="1175385"/>
            <wp:effectExtent l="0" t="0" r="0" b="5715"/>
            <wp:docPr id="17" name="Picture 17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75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43F58D" w14:textId="2B38EBF1" w:rsidR="003275D3" w:rsidRPr="008F6843" w:rsidRDefault="003275D3" w:rsidP="003275D3">
      <w:pPr>
        <w:rPr>
          <w:b/>
          <w:bCs/>
          <w:sz w:val="24"/>
          <w:szCs w:val="24"/>
        </w:rPr>
      </w:pPr>
      <w:r w:rsidRPr="008F6843">
        <w:rPr>
          <w:b/>
          <w:bCs/>
          <w:sz w:val="24"/>
          <w:szCs w:val="24"/>
        </w:rPr>
        <w:t>Generating a random fortune</w:t>
      </w:r>
    </w:p>
    <w:p w14:paraId="41C050EC" w14:textId="3E9F4199" w:rsidR="003275D3" w:rsidRDefault="003275D3" w:rsidP="003275D3">
      <w:r w:rsidRPr="003275D3">
        <w:drawing>
          <wp:inline distT="0" distB="0" distL="0" distR="0" wp14:anchorId="7EA454C2" wp14:editId="11686025">
            <wp:extent cx="5943600" cy="831850"/>
            <wp:effectExtent l="0" t="0" r="0" b="6350"/>
            <wp:docPr id="18" name="Picture 18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31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DDC0A1" w14:textId="42A02C44" w:rsidR="003275D3" w:rsidRDefault="003275D3" w:rsidP="003275D3">
      <w:r w:rsidRPr="008F6843">
        <w:rPr>
          <w:rStyle w:val="Heading1Char"/>
        </w:rPr>
        <w:t>Lab Part 5 – Install GIMP</w:t>
      </w:r>
      <w:r w:rsidR="008F6843">
        <w:t>:</w:t>
      </w:r>
    </w:p>
    <w:p w14:paraId="43EAA3B6" w14:textId="10183079" w:rsidR="003275D3" w:rsidRDefault="003275D3" w:rsidP="003275D3">
      <w:r w:rsidRPr="003275D3">
        <w:drawing>
          <wp:inline distT="0" distB="0" distL="0" distR="0" wp14:anchorId="48EBDFB1" wp14:editId="77265D1B">
            <wp:extent cx="5943600" cy="137223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72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24ED7F" w14:textId="482C1597" w:rsidR="003275D3" w:rsidRPr="008F6843" w:rsidRDefault="003275D3" w:rsidP="003275D3">
      <w:pPr>
        <w:rPr>
          <w:b/>
          <w:bCs/>
          <w:sz w:val="24"/>
          <w:szCs w:val="24"/>
        </w:rPr>
      </w:pPr>
      <w:r w:rsidRPr="008F6843">
        <w:rPr>
          <w:b/>
          <w:bCs/>
          <w:sz w:val="24"/>
          <w:szCs w:val="24"/>
        </w:rPr>
        <w:t>Running GIMP</w:t>
      </w:r>
    </w:p>
    <w:p w14:paraId="5E4525BC" w14:textId="5DE98F2B" w:rsidR="003275D3" w:rsidRDefault="003275D3" w:rsidP="003275D3">
      <w:r w:rsidRPr="003275D3">
        <w:drawing>
          <wp:inline distT="0" distB="0" distL="0" distR="0" wp14:anchorId="54D633AB" wp14:editId="3405CF2C">
            <wp:extent cx="5943600" cy="2828925"/>
            <wp:effectExtent l="0" t="0" r="0" b="9525"/>
            <wp:docPr id="20" name="Picture 20" descr="A picture containing text, electronics, screenshot,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picture containing text, electronics, screenshot, computer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28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C1A438" w14:textId="77777777" w:rsidR="003275D3" w:rsidRPr="00072A8D" w:rsidRDefault="003275D3" w:rsidP="003275D3"/>
    <w:sectPr w:rsidR="003275D3" w:rsidRPr="00072A8D">
      <w:headerReference w:type="default" r:id="rId2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901374" w14:textId="77777777" w:rsidR="005B6BB8" w:rsidRDefault="005B6BB8" w:rsidP="005B6BB8">
      <w:pPr>
        <w:spacing w:after="0" w:line="240" w:lineRule="auto"/>
      </w:pPr>
      <w:r>
        <w:separator/>
      </w:r>
    </w:p>
  </w:endnote>
  <w:endnote w:type="continuationSeparator" w:id="0">
    <w:p w14:paraId="66432E56" w14:textId="77777777" w:rsidR="005B6BB8" w:rsidRDefault="005B6BB8" w:rsidP="005B6B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9DE622" w14:textId="77777777" w:rsidR="005B6BB8" w:rsidRDefault="005B6BB8" w:rsidP="005B6BB8">
      <w:pPr>
        <w:spacing w:after="0" w:line="240" w:lineRule="auto"/>
      </w:pPr>
      <w:r>
        <w:separator/>
      </w:r>
    </w:p>
  </w:footnote>
  <w:footnote w:type="continuationSeparator" w:id="0">
    <w:p w14:paraId="56C8BE29" w14:textId="77777777" w:rsidR="005B6BB8" w:rsidRDefault="005B6BB8" w:rsidP="005B6B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9BC449" w14:textId="389D81C0" w:rsidR="003275D3" w:rsidRDefault="003275D3">
    <w:pPr>
      <w:pStyle w:val="Header"/>
    </w:pPr>
    <w:r w:rsidRPr="003275D3">
      <w:t>KH4062CEM Skills Development</w:t>
    </w:r>
    <w:r>
      <w:ptab w:relativeTo="margin" w:alignment="center" w:leader="none"/>
    </w:r>
    <w:r>
      <w:t>Command Line Basics Tutorial</w:t>
    </w:r>
    <w:r>
      <w:ptab w:relativeTo="margin" w:alignment="right" w:leader="none"/>
    </w:r>
    <w:r>
      <w:t>Ahmed Basem</w:t>
    </w:r>
    <w:r>
      <w:tab/>
    </w:r>
    <w:r>
      <w:tab/>
      <w:t>202000188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zNTQ2M7AwMrM0MTVS0lEKTi0uzszPAykwrAUARl+vICwAAAA="/>
  </w:docVars>
  <w:rsids>
    <w:rsidRoot w:val="00D05037"/>
    <w:rsid w:val="00002170"/>
    <w:rsid w:val="00043D5E"/>
    <w:rsid w:val="00072A8D"/>
    <w:rsid w:val="001778B2"/>
    <w:rsid w:val="003275D3"/>
    <w:rsid w:val="005B6BB8"/>
    <w:rsid w:val="0079271F"/>
    <w:rsid w:val="007D5AC1"/>
    <w:rsid w:val="008F6843"/>
    <w:rsid w:val="00D05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1BA798"/>
  <w15:chartTrackingRefBased/>
  <w15:docId w15:val="{B05859B1-73C6-408D-8DBD-B3F74464BE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9271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B6B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6BB8"/>
  </w:style>
  <w:style w:type="paragraph" w:styleId="Footer">
    <w:name w:val="footer"/>
    <w:basedOn w:val="Normal"/>
    <w:link w:val="FooterChar"/>
    <w:uiPriority w:val="99"/>
    <w:unhideWhenUsed/>
    <w:rsid w:val="005B6B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6BB8"/>
  </w:style>
  <w:style w:type="paragraph" w:styleId="ListParagraph">
    <w:name w:val="List Paragraph"/>
    <w:basedOn w:val="Normal"/>
    <w:uiPriority w:val="34"/>
    <w:qFormat/>
    <w:rsid w:val="005B6BB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9271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gif"/><Relationship Id="rId3" Type="http://schemas.openxmlformats.org/officeDocument/2006/relationships/webSettings" Target="webSettings.xml"/><Relationship Id="rId21" Type="http://schemas.openxmlformats.org/officeDocument/2006/relationships/image" Target="media/image15.png"/><Relationship Id="rId7" Type="http://schemas.openxmlformats.org/officeDocument/2006/relationships/oleObject" Target="embeddings/oleObject1.bin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header" Target="header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225</Words>
  <Characters>128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B Ali</dc:creator>
  <cp:keywords/>
  <dc:description/>
  <cp:lastModifiedBy>Ahmed B Ali</cp:lastModifiedBy>
  <cp:revision>2</cp:revision>
  <dcterms:created xsi:type="dcterms:W3CDTF">2022-02-18T10:56:00Z</dcterms:created>
  <dcterms:modified xsi:type="dcterms:W3CDTF">2022-02-18T10:56:00Z</dcterms:modified>
</cp:coreProperties>
</file>